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556A2" w14:textId="7E3DCAA1" w:rsidR="00DB2E30" w:rsidRDefault="00A7435B">
      <w:pPr>
        <w:rPr>
          <w:noProof/>
        </w:rPr>
      </w:pPr>
      <w:r>
        <w:rPr>
          <w:noProof/>
        </w:rPr>
        <w:drawing>
          <wp:inline distT="0" distB="0" distL="0" distR="0" wp14:anchorId="2957E041" wp14:editId="4B9F1063">
            <wp:extent cx="5943600" cy="24568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8FBB" w14:textId="6EFDC715" w:rsidR="00A7435B" w:rsidRDefault="00A7435B" w:rsidP="00A7435B">
      <w:pPr>
        <w:rPr>
          <w:noProof/>
        </w:rPr>
      </w:pPr>
    </w:p>
    <w:p w14:paraId="18CB5BC7" w14:textId="48E03E6B" w:rsidR="00A7435B" w:rsidRDefault="00A7435B" w:rsidP="00A7435B">
      <w:r>
        <w:t xml:space="preserve">PMR: This project was also relatively easy since it was built on the previous 2. I enjoyed this project. I look forward to more projects built on top of each other. </w:t>
      </w:r>
      <w:bookmarkStart w:id="0" w:name="_GoBack"/>
      <w:bookmarkEnd w:id="0"/>
    </w:p>
    <w:p w14:paraId="723C4D95" w14:textId="007A2EB8" w:rsidR="00A7435B" w:rsidRDefault="00A7435B" w:rsidP="00A7435B">
      <w:r>
        <w:t>HOMEWORK3</w:t>
      </w:r>
    </w:p>
    <w:p w14:paraId="78057351" w14:textId="77777777" w:rsidR="00A7435B" w:rsidRDefault="00A7435B" w:rsidP="00A7435B">
      <w:r>
        <w:t>/*</w:t>
      </w:r>
    </w:p>
    <w:p w14:paraId="0425F426" w14:textId="77777777" w:rsidR="00A7435B" w:rsidRDefault="00A7435B" w:rsidP="00A7435B">
      <w:r>
        <w:t xml:space="preserve"> * By Anika Jallipalli</w:t>
      </w:r>
    </w:p>
    <w:p w14:paraId="3F1403E3" w14:textId="77777777" w:rsidR="00A7435B" w:rsidRDefault="00A7435B" w:rsidP="00A7435B">
      <w:r>
        <w:t xml:space="preserve"> * Date: 3/1/2020</w:t>
      </w:r>
    </w:p>
    <w:p w14:paraId="7DE5EA23" w14:textId="77777777" w:rsidR="00A7435B" w:rsidRDefault="00A7435B" w:rsidP="00A7435B">
      <w:r>
        <w:t xml:space="preserve"> * Purpose: implement the Comparable&lt;T&gt; interface</w:t>
      </w:r>
    </w:p>
    <w:p w14:paraId="78543646" w14:textId="77777777" w:rsidR="00A7435B" w:rsidRDefault="00A7435B" w:rsidP="00A7435B">
      <w:r>
        <w:t xml:space="preserve"> * </w:t>
      </w:r>
    </w:p>
    <w:p w14:paraId="51B31B7B" w14:textId="77777777" w:rsidR="00A7435B" w:rsidRDefault="00A7435B" w:rsidP="00A7435B">
      <w:r>
        <w:t xml:space="preserve"> * PMR in README.txt</w:t>
      </w:r>
    </w:p>
    <w:p w14:paraId="5F3227DB" w14:textId="77777777" w:rsidR="00A7435B" w:rsidRDefault="00A7435B" w:rsidP="00A7435B">
      <w:r>
        <w:t xml:space="preserve"> */</w:t>
      </w:r>
    </w:p>
    <w:p w14:paraId="222FE529" w14:textId="77777777" w:rsidR="00A7435B" w:rsidRDefault="00A7435B" w:rsidP="00A7435B">
      <w:r>
        <w:t>public abstract class Homework3 implements Processing, Comparable&lt;Homework3&gt;</w:t>
      </w:r>
    </w:p>
    <w:p w14:paraId="22771F40" w14:textId="77777777" w:rsidR="00A7435B" w:rsidRDefault="00A7435B" w:rsidP="00A7435B">
      <w:r>
        <w:t>{</w:t>
      </w:r>
    </w:p>
    <w:p w14:paraId="4EF6AD6B" w14:textId="77777777" w:rsidR="00A7435B" w:rsidRDefault="00A7435B" w:rsidP="00A7435B">
      <w:r>
        <w:tab/>
        <w:t>//variables</w:t>
      </w:r>
    </w:p>
    <w:p w14:paraId="6867D389" w14:textId="77777777" w:rsidR="00A7435B" w:rsidRDefault="00A7435B" w:rsidP="00A7435B">
      <w:r>
        <w:tab/>
        <w:t xml:space="preserve">public int </w:t>
      </w:r>
      <w:proofErr w:type="spellStart"/>
      <w:proofErr w:type="gramStart"/>
      <w:r>
        <w:t>pagesRead</w:t>
      </w:r>
      <w:proofErr w:type="spellEnd"/>
      <w:r>
        <w:t>;</w:t>
      </w:r>
      <w:proofErr w:type="gramEnd"/>
    </w:p>
    <w:p w14:paraId="722B1DA9" w14:textId="77777777" w:rsidR="00A7435B" w:rsidRDefault="00A7435B" w:rsidP="00A7435B">
      <w:r>
        <w:tab/>
        <w:t xml:space="preserve">public String </w:t>
      </w:r>
      <w:proofErr w:type="spellStart"/>
      <w:proofErr w:type="gramStart"/>
      <w:r>
        <w:t>typeHomework</w:t>
      </w:r>
      <w:proofErr w:type="spellEnd"/>
      <w:r>
        <w:t>;</w:t>
      </w:r>
      <w:proofErr w:type="gramEnd"/>
    </w:p>
    <w:p w14:paraId="7B1DD600" w14:textId="77777777" w:rsidR="00A7435B" w:rsidRDefault="00A7435B" w:rsidP="00A7435B"/>
    <w:p w14:paraId="42A7B6B6" w14:textId="77777777" w:rsidR="00A7435B" w:rsidRDefault="00A7435B" w:rsidP="00A7435B">
      <w:r>
        <w:tab/>
        <w:t>//constructor</w:t>
      </w:r>
    </w:p>
    <w:p w14:paraId="37192F92" w14:textId="77777777" w:rsidR="00A7435B" w:rsidRDefault="00A7435B" w:rsidP="00A7435B">
      <w:r>
        <w:tab/>
        <w:t>Homework3()</w:t>
      </w:r>
    </w:p>
    <w:p w14:paraId="5C42CA81" w14:textId="77777777" w:rsidR="00A7435B" w:rsidRDefault="00A7435B" w:rsidP="00A7435B">
      <w:r>
        <w:tab/>
        <w:t>{</w:t>
      </w:r>
    </w:p>
    <w:p w14:paraId="095FA83C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35C5B275" w14:textId="77777777" w:rsidR="00A7435B" w:rsidRDefault="00A7435B" w:rsidP="00A7435B">
      <w:r>
        <w:tab/>
      </w:r>
      <w:r>
        <w:tab/>
      </w:r>
      <w:proofErr w:type="spellStart"/>
      <w:r>
        <w:t>typeHomework</w:t>
      </w:r>
      <w:proofErr w:type="spellEnd"/>
      <w:r>
        <w:t xml:space="preserve"> = "none</w:t>
      </w:r>
      <w:proofErr w:type="gramStart"/>
      <w:r>
        <w:t>";</w:t>
      </w:r>
      <w:proofErr w:type="gramEnd"/>
    </w:p>
    <w:p w14:paraId="7C5BEFDE" w14:textId="77777777" w:rsidR="00A7435B" w:rsidRDefault="00A7435B" w:rsidP="00A7435B">
      <w:r>
        <w:tab/>
        <w:t>}</w:t>
      </w:r>
    </w:p>
    <w:p w14:paraId="6E0E0EC8" w14:textId="77777777" w:rsidR="00A7435B" w:rsidRDefault="00A7435B" w:rsidP="00A7435B"/>
    <w:p w14:paraId="2C5A07AB" w14:textId="77777777" w:rsidR="00A7435B" w:rsidRDefault="00A7435B" w:rsidP="00A7435B">
      <w:r>
        <w:tab/>
        <w:t>//other methods</w:t>
      </w:r>
    </w:p>
    <w:p w14:paraId="14E4EC16" w14:textId="77777777" w:rsidR="00A7435B" w:rsidRDefault="00A7435B" w:rsidP="00A7435B"/>
    <w:p w14:paraId="2D41CDFA" w14:textId="77777777" w:rsidR="00A7435B" w:rsidRDefault="00A7435B" w:rsidP="00A7435B">
      <w:r>
        <w:tab/>
        <w:t>//create assignment</w:t>
      </w:r>
    </w:p>
    <w:p w14:paraId="5087BC52" w14:textId="77777777" w:rsidR="00A7435B" w:rsidRDefault="00A7435B" w:rsidP="00A7435B">
      <w:r>
        <w:tab/>
        <w:t xml:space="preserve">public abstract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>int p);</w:t>
      </w:r>
    </w:p>
    <w:p w14:paraId="02508117" w14:textId="77777777" w:rsidR="00A7435B" w:rsidRDefault="00A7435B" w:rsidP="00A7435B">
      <w:r>
        <w:tab/>
      </w:r>
    </w:p>
    <w:p w14:paraId="65750706" w14:textId="77777777" w:rsidR="00A7435B" w:rsidRDefault="00A7435B" w:rsidP="00A7435B">
      <w:r>
        <w:tab/>
        <w:t>//compare</w:t>
      </w:r>
    </w:p>
    <w:p w14:paraId="559B6FCF" w14:textId="77777777" w:rsidR="00A7435B" w:rsidRDefault="00A7435B" w:rsidP="00A7435B">
      <w:r>
        <w:tab/>
        <w:t xml:space="preserve">public int </w:t>
      </w:r>
      <w:proofErr w:type="spellStart"/>
      <w:proofErr w:type="gramStart"/>
      <w:r>
        <w:t>compareTo</w:t>
      </w:r>
      <w:proofErr w:type="spellEnd"/>
      <w:r>
        <w:t>(</w:t>
      </w:r>
      <w:proofErr w:type="gramEnd"/>
      <w:r>
        <w:t>Homework3 homework)</w:t>
      </w:r>
    </w:p>
    <w:p w14:paraId="471D47FE" w14:textId="77777777" w:rsidR="00A7435B" w:rsidRDefault="00A7435B" w:rsidP="00A7435B">
      <w:r>
        <w:tab/>
        <w:t>{</w:t>
      </w:r>
    </w:p>
    <w:p w14:paraId="495FB569" w14:textId="77777777" w:rsidR="00A7435B" w:rsidRDefault="00A7435B" w:rsidP="00A7435B">
      <w:r>
        <w:tab/>
      </w:r>
      <w:r>
        <w:tab/>
      </w:r>
      <w:proofErr w:type="gramStart"/>
      <w:r>
        <w:t>if(</w:t>
      </w:r>
      <w:proofErr w:type="spellStart"/>
      <w:proofErr w:type="gramEnd"/>
      <w:r>
        <w:t>this.pagesRead</w:t>
      </w:r>
      <w:proofErr w:type="spellEnd"/>
      <w:r>
        <w:t xml:space="preserve"> &lt; </w:t>
      </w:r>
      <w:proofErr w:type="spellStart"/>
      <w:r>
        <w:t>homework.pagesRead</w:t>
      </w:r>
      <w:proofErr w:type="spellEnd"/>
      <w:r>
        <w:t>)</w:t>
      </w:r>
    </w:p>
    <w:p w14:paraId="77BF6AB0" w14:textId="77777777" w:rsidR="00A7435B" w:rsidRDefault="00A7435B" w:rsidP="00A7435B">
      <w:r>
        <w:tab/>
      </w:r>
      <w:r>
        <w:tab/>
        <w:t>{</w:t>
      </w:r>
    </w:p>
    <w:p w14:paraId="056CD136" w14:textId="77777777" w:rsidR="00A7435B" w:rsidRDefault="00A7435B" w:rsidP="00A7435B">
      <w:r>
        <w:tab/>
      </w:r>
      <w:r>
        <w:tab/>
      </w:r>
      <w:r>
        <w:tab/>
        <w:t xml:space="preserve">return </w:t>
      </w:r>
      <w:proofErr w:type="gramStart"/>
      <w:r>
        <w:t>-1;</w:t>
      </w:r>
      <w:proofErr w:type="gramEnd"/>
    </w:p>
    <w:p w14:paraId="3AA2AE0E" w14:textId="77777777" w:rsidR="00A7435B" w:rsidRDefault="00A7435B" w:rsidP="00A7435B">
      <w:r>
        <w:tab/>
      </w:r>
      <w:r>
        <w:tab/>
        <w:t>}</w:t>
      </w:r>
    </w:p>
    <w:p w14:paraId="0DFC13B9" w14:textId="77777777" w:rsidR="00A7435B" w:rsidRDefault="00A7435B" w:rsidP="00A7435B">
      <w:r>
        <w:tab/>
      </w:r>
      <w:r>
        <w:tab/>
        <w:t xml:space="preserve">else </w:t>
      </w:r>
      <w:proofErr w:type="gramStart"/>
      <w:r>
        <w:t>if(</w:t>
      </w:r>
      <w:proofErr w:type="spellStart"/>
      <w:proofErr w:type="gramEnd"/>
      <w:r>
        <w:t>this.pagesRead</w:t>
      </w:r>
      <w:proofErr w:type="spellEnd"/>
      <w:r>
        <w:t xml:space="preserve"> == </w:t>
      </w:r>
      <w:proofErr w:type="spellStart"/>
      <w:r>
        <w:t>homework.pagesRead</w:t>
      </w:r>
      <w:proofErr w:type="spellEnd"/>
      <w:r>
        <w:t>)</w:t>
      </w:r>
    </w:p>
    <w:p w14:paraId="1A8D625F" w14:textId="77777777" w:rsidR="00A7435B" w:rsidRDefault="00A7435B" w:rsidP="00A7435B">
      <w:r>
        <w:tab/>
      </w:r>
      <w:r>
        <w:tab/>
        <w:t>{</w:t>
      </w:r>
    </w:p>
    <w:p w14:paraId="3D0398E6" w14:textId="77777777" w:rsidR="00A7435B" w:rsidRDefault="00A7435B" w:rsidP="00A7435B">
      <w:r>
        <w:tab/>
      </w:r>
      <w:r>
        <w:tab/>
      </w:r>
      <w:r>
        <w:tab/>
        <w:t xml:space="preserve">return </w:t>
      </w:r>
      <w:proofErr w:type="gramStart"/>
      <w:r>
        <w:t>0;</w:t>
      </w:r>
      <w:proofErr w:type="gramEnd"/>
    </w:p>
    <w:p w14:paraId="4E0D86D8" w14:textId="77777777" w:rsidR="00A7435B" w:rsidRDefault="00A7435B" w:rsidP="00A7435B">
      <w:r>
        <w:lastRenderedPageBreak/>
        <w:tab/>
      </w:r>
      <w:r>
        <w:tab/>
        <w:t>}</w:t>
      </w:r>
    </w:p>
    <w:p w14:paraId="77FAFDC2" w14:textId="77777777" w:rsidR="00A7435B" w:rsidRDefault="00A7435B" w:rsidP="00A7435B">
      <w:r>
        <w:tab/>
      </w:r>
      <w:r>
        <w:tab/>
        <w:t>else</w:t>
      </w:r>
    </w:p>
    <w:p w14:paraId="72E5EDE4" w14:textId="77777777" w:rsidR="00A7435B" w:rsidRDefault="00A7435B" w:rsidP="00A7435B">
      <w:r>
        <w:tab/>
      </w:r>
      <w:r>
        <w:tab/>
        <w:t>{</w:t>
      </w:r>
    </w:p>
    <w:p w14:paraId="79E42BC0" w14:textId="77777777" w:rsidR="00A7435B" w:rsidRDefault="00A7435B" w:rsidP="00A7435B">
      <w:r>
        <w:tab/>
      </w:r>
      <w:r>
        <w:tab/>
      </w:r>
      <w:r>
        <w:tab/>
        <w:t xml:space="preserve">return </w:t>
      </w:r>
      <w:proofErr w:type="gramStart"/>
      <w:r>
        <w:t>1;</w:t>
      </w:r>
      <w:proofErr w:type="gramEnd"/>
    </w:p>
    <w:p w14:paraId="416F628E" w14:textId="77777777" w:rsidR="00A7435B" w:rsidRDefault="00A7435B" w:rsidP="00A7435B">
      <w:r>
        <w:tab/>
      </w:r>
      <w:r>
        <w:tab/>
        <w:t>}</w:t>
      </w:r>
    </w:p>
    <w:p w14:paraId="6924BA86" w14:textId="77777777" w:rsidR="00A7435B" w:rsidRDefault="00A7435B" w:rsidP="00A7435B">
      <w:r>
        <w:tab/>
        <w:t>}</w:t>
      </w:r>
    </w:p>
    <w:p w14:paraId="6A5EEBE8" w14:textId="411497D2" w:rsidR="00A7435B" w:rsidRPr="00A7435B" w:rsidRDefault="00A7435B" w:rsidP="00A7435B">
      <w:r>
        <w:t>}</w:t>
      </w:r>
    </w:p>
    <w:p w14:paraId="7A4801B2" w14:textId="4E1137C4" w:rsidR="00A7435B" w:rsidRDefault="00A7435B" w:rsidP="00A7435B">
      <w:r>
        <w:t>MYENGLISH3</w:t>
      </w:r>
    </w:p>
    <w:p w14:paraId="163BDCBD" w14:textId="77777777" w:rsidR="00A7435B" w:rsidRDefault="00A7435B" w:rsidP="00A7435B">
      <w:r>
        <w:t>/*</w:t>
      </w:r>
    </w:p>
    <w:p w14:paraId="11900B2A" w14:textId="77777777" w:rsidR="00A7435B" w:rsidRDefault="00A7435B" w:rsidP="00A7435B">
      <w:r>
        <w:t xml:space="preserve"> * By Anika Jallipalli</w:t>
      </w:r>
    </w:p>
    <w:p w14:paraId="5E090F31" w14:textId="77777777" w:rsidR="00A7435B" w:rsidRDefault="00A7435B" w:rsidP="00A7435B">
      <w:r>
        <w:t xml:space="preserve"> * Date: 3/1/2020</w:t>
      </w:r>
    </w:p>
    <w:p w14:paraId="1C98A8D7" w14:textId="77777777" w:rsidR="00A7435B" w:rsidRDefault="00A7435B" w:rsidP="00A7435B">
      <w:r>
        <w:t xml:space="preserve"> * Purpose: implement the Comparable&lt;T&gt; interface</w:t>
      </w:r>
    </w:p>
    <w:p w14:paraId="2791F202" w14:textId="77777777" w:rsidR="00A7435B" w:rsidRDefault="00A7435B" w:rsidP="00A7435B">
      <w:r>
        <w:t xml:space="preserve"> * </w:t>
      </w:r>
    </w:p>
    <w:p w14:paraId="24FE0F85" w14:textId="77777777" w:rsidR="00A7435B" w:rsidRDefault="00A7435B" w:rsidP="00A7435B">
      <w:r>
        <w:t xml:space="preserve"> * PMR in README.txt</w:t>
      </w:r>
    </w:p>
    <w:p w14:paraId="41A61E29" w14:textId="77777777" w:rsidR="00A7435B" w:rsidRDefault="00A7435B" w:rsidP="00A7435B">
      <w:r>
        <w:t xml:space="preserve"> */</w:t>
      </w:r>
    </w:p>
    <w:p w14:paraId="1CDFD141" w14:textId="77777777" w:rsidR="00A7435B" w:rsidRDefault="00A7435B" w:rsidP="00A7435B">
      <w:r>
        <w:t>public class MyEnglish3 extends Homework3</w:t>
      </w:r>
    </w:p>
    <w:p w14:paraId="516B7398" w14:textId="77777777" w:rsidR="00A7435B" w:rsidRDefault="00A7435B" w:rsidP="00A7435B">
      <w:r>
        <w:t>{</w:t>
      </w:r>
    </w:p>
    <w:p w14:paraId="223E64EA" w14:textId="77777777" w:rsidR="00A7435B" w:rsidRDefault="00A7435B" w:rsidP="00A7435B">
      <w:r>
        <w:tab/>
        <w:t>//constructor</w:t>
      </w:r>
    </w:p>
    <w:p w14:paraId="4EB21E8D" w14:textId="77777777" w:rsidR="00A7435B" w:rsidRDefault="00A7435B" w:rsidP="00A7435B">
      <w:r>
        <w:tab/>
        <w:t>MyEnglish3()</w:t>
      </w:r>
    </w:p>
    <w:p w14:paraId="224AF43F" w14:textId="77777777" w:rsidR="00A7435B" w:rsidRDefault="00A7435B" w:rsidP="00A7435B">
      <w:r>
        <w:tab/>
        <w:t>{</w:t>
      </w:r>
    </w:p>
    <w:p w14:paraId="3088D361" w14:textId="77777777" w:rsidR="00A7435B" w:rsidRDefault="00A7435B" w:rsidP="00A7435B"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0C21F673" w14:textId="77777777" w:rsidR="00A7435B" w:rsidRDefault="00A7435B" w:rsidP="00A7435B">
      <w:r>
        <w:tab/>
        <w:t>}</w:t>
      </w:r>
    </w:p>
    <w:p w14:paraId="0DF854D3" w14:textId="77777777" w:rsidR="00A7435B" w:rsidRDefault="00A7435B" w:rsidP="00A7435B"/>
    <w:p w14:paraId="0ADADB3A" w14:textId="77777777" w:rsidR="00A7435B" w:rsidRDefault="00A7435B" w:rsidP="00A7435B">
      <w:r>
        <w:lastRenderedPageBreak/>
        <w:tab/>
        <w:t>//implemented create assignment method</w:t>
      </w:r>
    </w:p>
    <w:p w14:paraId="0918F8DF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1E102A5A" w14:textId="77777777" w:rsidR="00A7435B" w:rsidRDefault="00A7435B" w:rsidP="00A7435B">
      <w:r>
        <w:tab/>
        <w:t>{</w:t>
      </w:r>
    </w:p>
    <w:p w14:paraId="6D358008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387D9BBB" w14:textId="77777777" w:rsidR="00A7435B" w:rsidRDefault="00A7435B" w:rsidP="00A7435B">
      <w:r>
        <w:tab/>
      </w:r>
      <w:r>
        <w:tab/>
      </w:r>
      <w:proofErr w:type="spellStart"/>
      <w:r>
        <w:t>typeHomework</w:t>
      </w:r>
      <w:proofErr w:type="spellEnd"/>
      <w:r>
        <w:t xml:space="preserve"> = "English</w:t>
      </w:r>
      <w:proofErr w:type="gramStart"/>
      <w:r>
        <w:t>";</w:t>
      </w:r>
      <w:proofErr w:type="gramEnd"/>
    </w:p>
    <w:p w14:paraId="45CC3345" w14:textId="77777777" w:rsidR="00A7435B" w:rsidRDefault="00A7435B" w:rsidP="00A7435B">
      <w:r>
        <w:tab/>
        <w:t>}</w:t>
      </w:r>
    </w:p>
    <w:p w14:paraId="45D7ABD8" w14:textId="77777777" w:rsidR="00A7435B" w:rsidRDefault="00A7435B" w:rsidP="00A7435B"/>
    <w:p w14:paraId="7DE845C5" w14:textId="77777777" w:rsidR="00A7435B" w:rsidRDefault="00A7435B" w:rsidP="00A7435B">
      <w:r>
        <w:tab/>
        <w:t>//other methods</w:t>
      </w:r>
    </w:p>
    <w:p w14:paraId="52C9A1A2" w14:textId="77777777" w:rsidR="00A7435B" w:rsidRDefault="00A7435B" w:rsidP="00A7435B">
      <w:r>
        <w:tab/>
        <w:t>//to string</w:t>
      </w:r>
    </w:p>
    <w:p w14:paraId="1C4AA27D" w14:textId="77777777" w:rsidR="00A7435B" w:rsidRDefault="00A7435B" w:rsidP="00A7435B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764858B1" w14:textId="77777777" w:rsidR="00A7435B" w:rsidRDefault="00A7435B" w:rsidP="00A7435B">
      <w:r>
        <w:tab/>
        <w:t>{</w:t>
      </w:r>
    </w:p>
    <w:p w14:paraId="507F82D9" w14:textId="77777777" w:rsidR="00A7435B" w:rsidRDefault="00A7435B" w:rsidP="00A7435B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46CBA51C" w14:textId="77777777" w:rsidR="00A7435B" w:rsidRDefault="00A7435B" w:rsidP="00A7435B">
      <w:r>
        <w:tab/>
        <w:t>}</w:t>
      </w:r>
    </w:p>
    <w:p w14:paraId="0D89FAB1" w14:textId="77777777" w:rsidR="00A7435B" w:rsidRDefault="00A7435B" w:rsidP="00A7435B">
      <w:r>
        <w:tab/>
      </w:r>
    </w:p>
    <w:p w14:paraId="016311C6" w14:textId="77777777" w:rsidR="00A7435B" w:rsidRDefault="00A7435B" w:rsidP="00A7435B">
      <w:r>
        <w:tab/>
        <w:t xml:space="preserve">//implement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</w:t>
      </w:r>
    </w:p>
    <w:p w14:paraId="50AD989E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</w:t>
      </w:r>
    </w:p>
    <w:p w14:paraId="2EC4CE60" w14:textId="77777777" w:rsidR="00A7435B" w:rsidRDefault="00A7435B" w:rsidP="00A7435B">
      <w:r>
        <w:tab/>
        <w:t>{</w:t>
      </w:r>
    </w:p>
    <w:p w14:paraId="4F2E0A2C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-= </w:t>
      </w:r>
      <w:proofErr w:type="gramStart"/>
      <w:r>
        <w:t>1;</w:t>
      </w:r>
      <w:proofErr w:type="gramEnd"/>
    </w:p>
    <w:p w14:paraId="344916E6" w14:textId="77777777" w:rsidR="00A7435B" w:rsidRDefault="00A7435B" w:rsidP="00A7435B">
      <w:r>
        <w:tab/>
        <w:t>}</w:t>
      </w:r>
    </w:p>
    <w:p w14:paraId="05954A4D" w14:textId="73003205" w:rsidR="00A7435B" w:rsidRDefault="00A7435B" w:rsidP="00A7435B">
      <w:r>
        <w:t>}</w:t>
      </w:r>
    </w:p>
    <w:p w14:paraId="5B3D4CF9" w14:textId="698BDA0F" w:rsidR="00A7435B" w:rsidRDefault="00A7435B" w:rsidP="00A7435B">
      <w:r>
        <w:t>MYJAVA3</w:t>
      </w:r>
    </w:p>
    <w:p w14:paraId="58802A37" w14:textId="77777777" w:rsidR="00A7435B" w:rsidRDefault="00A7435B" w:rsidP="00A7435B">
      <w:r>
        <w:t>/*</w:t>
      </w:r>
    </w:p>
    <w:p w14:paraId="47E06881" w14:textId="77777777" w:rsidR="00A7435B" w:rsidRDefault="00A7435B" w:rsidP="00A7435B">
      <w:r>
        <w:t xml:space="preserve"> * By Anika Jallipalli</w:t>
      </w:r>
    </w:p>
    <w:p w14:paraId="0716059E" w14:textId="77777777" w:rsidR="00A7435B" w:rsidRDefault="00A7435B" w:rsidP="00A7435B">
      <w:r>
        <w:lastRenderedPageBreak/>
        <w:t xml:space="preserve"> * Date: 3/1/2020</w:t>
      </w:r>
    </w:p>
    <w:p w14:paraId="72E22F53" w14:textId="77777777" w:rsidR="00A7435B" w:rsidRDefault="00A7435B" w:rsidP="00A7435B">
      <w:r>
        <w:t xml:space="preserve"> * Purpose: implement the Comparable&lt;T&gt; interface</w:t>
      </w:r>
    </w:p>
    <w:p w14:paraId="6A3E7471" w14:textId="77777777" w:rsidR="00A7435B" w:rsidRDefault="00A7435B" w:rsidP="00A7435B">
      <w:r>
        <w:t xml:space="preserve"> * </w:t>
      </w:r>
    </w:p>
    <w:p w14:paraId="79060577" w14:textId="77777777" w:rsidR="00A7435B" w:rsidRDefault="00A7435B" w:rsidP="00A7435B">
      <w:r>
        <w:t xml:space="preserve"> * PMR in README.txt</w:t>
      </w:r>
    </w:p>
    <w:p w14:paraId="770C8E14" w14:textId="77777777" w:rsidR="00A7435B" w:rsidRDefault="00A7435B" w:rsidP="00A7435B">
      <w:r>
        <w:t xml:space="preserve"> */</w:t>
      </w:r>
    </w:p>
    <w:p w14:paraId="37B38C2D" w14:textId="77777777" w:rsidR="00A7435B" w:rsidRDefault="00A7435B" w:rsidP="00A7435B">
      <w:r>
        <w:t>public class MyJava3 extends Homework3</w:t>
      </w:r>
    </w:p>
    <w:p w14:paraId="7E157E60" w14:textId="77777777" w:rsidR="00A7435B" w:rsidRDefault="00A7435B" w:rsidP="00A7435B">
      <w:r>
        <w:t>{</w:t>
      </w:r>
    </w:p>
    <w:p w14:paraId="199E1586" w14:textId="77777777" w:rsidR="00A7435B" w:rsidRDefault="00A7435B" w:rsidP="00A7435B">
      <w:r>
        <w:tab/>
        <w:t>//constructor</w:t>
      </w:r>
    </w:p>
    <w:p w14:paraId="60AC77D7" w14:textId="77777777" w:rsidR="00A7435B" w:rsidRDefault="00A7435B" w:rsidP="00A7435B">
      <w:r>
        <w:tab/>
        <w:t>MyJava3()</w:t>
      </w:r>
    </w:p>
    <w:p w14:paraId="537E5BDB" w14:textId="77777777" w:rsidR="00A7435B" w:rsidRDefault="00A7435B" w:rsidP="00A7435B">
      <w:r>
        <w:tab/>
        <w:t>{</w:t>
      </w:r>
    </w:p>
    <w:p w14:paraId="3196B7DA" w14:textId="77777777" w:rsidR="00A7435B" w:rsidRDefault="00A7435B" w:rsidP="00A7435B"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7E17F11F" w14:textId="77777777" w:rsidR="00A7435B" w:rsidRDefault="00A7435B" w:rsidP="00A7435B">
      <w:r>
        <w:tab/>
        <w:t>}</w:t>
      </w:r>
    </w:p>
    <w:p w14:paraId="778A24AD" w14:textId="77777777" w:rsidR="00A7435B" w:rsidRDefault="00A7435B" w:rsidP="00A7435B"/>
    <w:p w14:paraId="09ADE8C7" w14:textId="77777777" w:rsidR="00A7435B" w:rsidRDefault="00A7435B" w:rsidP="00A7435B">
      <w:r>
        <w:tab/>
        <w:t>//implemented create assignment</w:t>
      </w:r>
    </w:p>
    <w:p w14:paraId="6FC7CB5E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5ED1D460" w14:textId="77777777" w:rsidR="00A7435B" w:rsidRDefault="00A7435B" w:rsidP="00A7435B">
      <w:r>
        <w:tab/>
        <w:t>{</w:t>
      </w:r>
    </w:p>
    <w:p w14:paraId="32CD5133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09B0E1B4" w14:textId="77777777" w:rsidR="00A7435B" w:rsidRDefault="00A7435B" w:rsidP="00A7435B">
      <w:r>
        <w:tab/>
      </w:r>
      <w:r>
        <w:tab/>
      </w:r>
      <w:proofErr w:type="spellStart"/>
      <w:r>
        <w:t>typeHomework</w:t>
      </w:r>
      <w:proofErr w:type="spellEnd"/>
      <w:r>
        <w:t xml:space="preserve"> = "Java</w:t>
      </w:r>
      <w:proofErr w:type="gramStart"/>
      <w:r>
        <w:t>";</w:t>
      </w:r>
      <w:proofErr w:type="gramEnd"/>
    </w:p>
    <w:p w14:paraId="61CF7780" w14:textId="77777777" w:rsidR="00A7435B" w:rsidRDefault="00A7435B" w:rsidP="00A7435B">
      <w:r>
        <w:tab/>
        <w:t>}</w:t>
      </w:r>
    </w:p>
    <w:p w14:paraId="6F2863C8" w14:textId="77777777" w:rsidR="00A7435B" w:rsidRDefault="00A7435B" w:rsidP="00A7435B"/>
    <w:p w14:paraId="7B88DA47" w14:textId="77777777" w:rsidR="00A7435B" w:rsidRDefault="00A7435B" w:rsidP="00A7435B">
      <w:r>
        <w:tab/>
        <w:t>//other methods</w:t>
      </w:r>
    </w:p>
    <w:p w14:paraId="4C2AC1EA" w14:textId="77777777" w:rsidR="00A7435B" w:rsidRDefault="00A7435B" w:rsidP="00A7435B">
      <w:r>
        <w:tab/>
        <w:t>//to string</w:t>
      </w:r>
    </w:p>
    <w:p w14:paraId="1F5E0C0C" w14:textId="77777777" w:rsidR="00A7435B" w:rsidRDefault="00A7435B" w:rsidP="00A7435B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7600DA42" w14:textId="77777777" w:rsidR="00A7435B" w:rsidRDefault="00A7435B" w:rsidP="00A7435B">
      <w:r>
        <w:lastRenderedPageBreak/>
        <w:tab/>
        <w:t>{</w:t>
      </w:r>
    </w:p>
    <w:p w14:paraId="19C21522" w14:textId="77777777" w:rsidR="00A7435B" w:rsidRDefault="00A7435B" w:rsidP="00A7435B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45B17645" w14:textId="77777777" w:rsidR="00A7435B" w:rsidRDefault="00A7435B" w:rsidP="00A7435B">
      <w:r>
        <w:tab/>
        <w:t>}</w:t>
      </w:r>
    </w:p>
    <w:p w14:paraId="44130264" w14:textId="77777777" w:rsidR="00A7435B" w:rsidRDefault="00A7435B" w:rsidP="00A7435B">
      <w:r>
        <w:tab/>
      </w:r>
    </w:p>
    <w:p w14:paraId="284FA18D" w14:textId="77777777" w:rsidR="00A7435B" w:rsidRDefault="00A7435B" w:rsidP="00A7435B">
      <w:r>
        <w:tab/>
        <w:t xml:space="preserve">//implements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</w:t>
      </w:r>
    </w:p>
    <w:p w14:paraId="11F5754B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</w:t>
      </w:r>
    </w:p>
    <w:p w14:paraId="10A17446" w14:textId="77777777" w:rsidR="00A7435B" w:rsidRDefault="00A7435B" w:rsidP="00A7435B">
      <w:r>
        <w:tab/>
        <w:t>{</w:t>
      </w:r>
    </w:p>
    <w:p w14:paraId="1CF6537C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-= </w:t>
      </w:r>
      <w:proofErr w:type="gramStart"/>
      <w:r>
        <w:t>4;</w:t>
      </w:r>
      <w:proofErr w:type="gramEnd"/>
    </w:p>
    <w:p w14:paraId="30ED7C69" w14:textId="77777777" w:rsidR="00A7435B" w:rsidRDefault="00A7435B" w:rsidP="00A7435B">
      <w:r>
        <w:tab/>
        <w:t>}</w:t>
      </w:r>
    </w:p>
    <w:p w14:paraId="35394F2F" w14:textId="21CAA31C" w:rsidR="00A7435B" w:rsidRDefault="00A7435B" w:rsidP="00A7435B">
      <w:r>
        <w:t>}</w:t>
      </w:r>
    </w:p>
    <w:p w14:paraId="678DE3C7" w14:textId="75E03047" w:rsidR="00A7435B" w:rsidRDefault="00A7435B" w:rsidP="00A7435B">
      <w:r>
        <w:t>MYMATH3</w:t>
      </w:r>
    </w:p>
    <w:p w14:paraId="76F9EC12" w14:textId="77777777" w:rsidR="00A7435B" w:rsidRDefault="00A7435B" w:rsidP="00A7435B">
      <w:r>
        <w:t>/*</w:t>
      </w:r>
    </w:p>
    <w:p w14:paraId="6CE25D5B" w14:textId="77777777" w:rsidR="00A7435B" w:rsidRDefault="00A7435B" w:rsidP="00A7435B">
      <w:r>
        <w:t xml:space="preserve"> * By Anika Jallipalli</w:t>
      </w:r>
    </w:p>
    <w:p w14:paraId="43245EC6" w14:textId="77777777" w:rsidR="00A7435B" w:rsidRDefault="00A7435B" w:rsidP="00A7435B">
      <w:r>
        <w:t xml:space="preserve"> * Date: 3/1/2020</w:t>
      </w:r>
    </w:p>
    <w:p w14:paraId="6554AF5D" w14:textId="77777777" w:rsidR="00A7435B" w:rsidRDefault="00A7435B" w:rsidP="00A7435B">
      <w:r>
        <w:t xml:space="preserve"> * Purpose: implement the Comparable&lt;T&gt; interface</w:t>
      </w:r>
    </w:p>
    <w:p w14:paraId="7CD87007" w14:textId="77777777" w:rsidR="00A7435B" w:rsidRDefault="00A7435B" w:rsidP="00A7435B">
      <w:r>
        <w:t xml:space="preserve"> * </w:t>
      </w:r>
    </w:p>
    <w:p w14:paraId="164EB64E" w14:textId="77777777" w:rsidR="00A7435B" w:rsidRDefault="00A7435B" w:rsidP="00A7435B">
      <w:r>
        <w:t xml:space="preserve"> * PMR in README.txt</w:t>
      </w:r>
    </w:p>
    <w:p w14:paraId="64B48841" w14:textId="77777777" w:rsidR="00A7435B" w:rsidRDefault="00A7435B" w:rsidP="00A7435B">
      <w:r>
        <w:t xml:space="preserve"> */</w:t>
      </w:r>
    </w:p>
    <w:p w14:paraId="7CDC0F1C" w14:textId="77777777" w:rsidR="00A7435B" w:rsidRDefault="00A7435B" w:rsidP="00A7435B">
      <w:r>
        <w:t>public class MyMath3 extends Homework3</w:t>
      </w:r>
    </w:p>
    <w:p w14:paraId="213C9BC9" w14:textId="77777777" w:rsidR="00A7435B" w:rsidRDefault="00A7435B" w:rsidP="00A7435B">
      <w:r>
        <w:t>{</w:t>
      </w:r>
    </w:p>
    <w:p w14:paraId="2D31362D" w14:textId="77777777" w:rsidR="00A7435B" w:rsidRDefault="00A7435B" w:rsidP="00A7435B">
      <w:r>
        <w:tab/>
        <w:t>//constructor</w:t>
      </w:r>
    </w:p>
    <w:p w14:paraId="53F8331D" w14:textId="77777777" w:rsidR="00A7435B" w:rsidRDefault="00A7435B" w:rsidP="00A7435B">
      <w:r>
        <w:tab/>
        <w:t>MyMath3()</w:t>
      </w:r>
    </w:p>
    <w:p w14:paraId="73CDC669" w14:textId="77777777" w:rsidR="00A7435B" w:rsidRDefault="00A7435B" w:rsidP="00A7435B">
      <w:r>
        <w:tab/>
        <w:t>{</w:t>
      </w:r>
    </w:p>
    <w:p w14:paraId="3841930C" w14:textId="77777777" w:rsidR="00A7435B" w:rsidRDefault="00A7435B" w:rsidP="00A7435B">
      <w:r>
        <w:lastRenderedPageBreak/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46B2F239" w14:textId="77777777" w:rsidR="00A7435B" w:rsidRDefault="00A7435B" w:rsidP="00A7435B">
      <w:r>
        <w:tab/>
        <w:t>}</w:t>
      </w:r>
    </w:p>
    <w:p w14:paraId="5A035DC1" w14:textId="77777777" w:rsidR="00A7435B" w:rsidRDefault="00A7435B" w:rsidP="00A7435B"/>
    <w:p w14:paraId="4E30A847" w14:textId="77777777" w:rsidR="00A7435B" w:rsidRDefault="00A7435B" w:rsidP="00A7435B">
      <w:r>
        <w:tab/>
        <w:t>//implemented create assignment method</w:t>
      </w:r>
    </w:p>
    <w:p w14:paraId="3BB48C9A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1882BD80" w14:textId="77777777" w:rsidR="00A7435B" w:rsidRDefault="00A7435B" w:rsidP="00A7435B">
      <w:r>
        <w:tab/>
        <w:t>{</w:t>
      </w:r>
    </w:p>
    <w:p w14:paraId="6AAC8AE6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78598A9E" w14:textId="77777777" w:rsidR="00A7435B" w:rsidRDefault="00A7435B" w:rsidP="00A7435B">
      <w:r>
        <w:tab/>
      </w:r>
      <w:r>
        <w:tab/>
      </w:r>
      <w:proofErr w:type="spellStart"/>
      <w:r>
        <w:t>typeHomework</w:t>
      </w:r>
      <w:proofErr w:type="spellEnd"/>
      <w:r>
        <w:t xml:space="preserve"> = "Math</w:t>
      </w:r>
      <w:proofErr w:type="gramStart"/>
      <w:r>
        <w:t>";</w:t>
      </w:r>
      <w:proofErr w:type="gramEnd"/>
    </w:p>
    <w:p w14:paraId="1E27D346" w14:textId="77777777" w:rsidR="00A7435B" w:rsidRDefault="00A7435B" w:rsidP="00A7435B">
      <w:r>
        <w:tab/>
        <w:t>}</w:t>
      </w:r>
    </w:p>
    <w:p w14:paraId="78E0F247" w14:textId="77777777" w:rsidR="00A7435B" w:rsidRDefault="00A7435B" w:rsidP="00A7435B"/>
    <w:p w14:paraId="68BB836E" w14:textId="77777777" w:rsidR="00A7435B" w:rsidRDefault="00A7435B" w:rsidP="00A7435B">
      <w:r>
        <w:tab/>
        <w:t>//other methods</w:t>
      </w:r>
    </w:p>
    <w:p w14:paraId="7CADF3B1" w14:textId="77777777" w:rsidR="00A7435B" w:rsidRDefault="00A7435B" w:rsidP="00A7435B">
      <w:r>
        <w:tab/>
        <w:t>//to string</w:t>
      </w:r>
    </w:p>
    <w:p w14:paraId="386ABA3F" w14:textId="77777777" w:rsidR="00A7435B" w:rsidRDefault="00A7435B" w:rsidP="00A7435B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7177E0EB" w14:textId="77777777" w:rsidR="00A7435B" w:rsidRDefault="00A7435B" w:rsidP="00A7435B">
      <w:r>
        <w:tab/>
        <w:t>{</w:t>
      </w:r>
    </w:p>
    <w:p w14:paraId="1EFC9601" w14:textId="77777777" w:rsidR="00A7435B" w:rsidRDefault="00A7435B" w:rsidP="00A7435B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5B1356F0" w14:textId="77777777" w:rsidR="00A7435B" w:rsidRDefault="00A7435B" w:rsidP="00A7435B">
      <w:r>
        <w:tab/>
        <w:t>}</w:t>
      </w:r>
    </w:p>
    <w:p w14:paraId="0FFB2655" w14:textId="77777777" w:rsidR="00A7435B" w:rsidRDefault="00A7435B" w:rsidP="00A7435B">
      <w:r>
        <w:tab/>
      </w:r>
    </w:p>
    <w:p w14:paraId="30FA48FF" w14:textId="77777777" w:rsidR="00A7435B" w:rsidRDefault="00A7435B" w:rsidP="00A7435B">
      <w:r>
        <w:tab/>
        <w:t xml:space="preserve">//implement </w:t>
      </w:r>
      <w:proofErr w:type="spellStart"/>
      <w:r>
        <w:t>doReading</w:t>
      </w:r>
      <w:proofErr w:type="spellEnd"/>
    </w:p>
    <w:p w14:paraId="0CCF285F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</w:t>
      </w:r>
    </w:p>
    <w:p w14:paraId="024C6DCD" w14:textId="77777777" w:rsidR="00A7435B" w:rsidRDefault="00A7435B" w:rsidP="00A7435B">
      <w:r>
        <w:tab/>
        <w:t>{</w:t>
      </w:r>
    </w:p>
    <w:p w14:paraId="491D082C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-= </w:t>
      </w:r>
      <w:proofErr w:type="gramStart"/>
      <w:r>
        <w:t>2;</w:t>
      </w:r>
      <w:proofErr w:type="gramEnd"/>
    </w:p>
    <w:p w14:paraId="79CF4A63" w14:textId="77777777" w:rsidR="00A7435B" w:rsidRDefault="00A7435B" w:rsidP="00A7435B">
      <w:r>
        <w:tab/>
        <w:t>}</w:t>
      </w:r>
    </w:p>
    <w:p w14:paraId="2065B6F8" w14:textId="77777777" w:rsidR="00A7435B" w:rsidRDefault="00A7435B" w:rsidP="00A7435B"/>
    <w:p w14:paraId="34A8FC18" w14:textId="79291D6F" w:rsidR="00A7435B" w:rsidRDefault="00A7435B" w:rsidP="00A7435B">
      <w:r>
        <w:lastRenderedPageBreak/>
        <w:t>}</w:t>
      </w:r>
    </w:p>
    <w:p w14:paraId="470FC18F" w14:textId="395B2742" w:rsidR="00A7435B" w:rsidRDefault="00A7435B" w:rsidP="00A7435B">
      <w:r>
        <w:t>MYSCIENCE3</w:t>
      </w:r>
    </w:p>
    <w:p w14:paraId="0363F3FF" w14:textId="77777777" w:rsidR="00A7435B" w:rsidRDefault="00A7435B" w:rsidP="00A7435B">
      <w:r>
        <w:t>/*</w:t>
      </w:r>
    </w:p>
    <w:p w14:paraId="2C94292C" w14:textId="77777777" w:rsidR="00A7435B" w:rsidRDefault="00A7435B" w:rsidP="00A7435B">
      <w:r>
        <w:t xml:space="preserve"> * By Anika Jallipalli</w:t>
      </w:r>
    </w:p>
    <w:p w14:paraId="4AFC44EA" w14:textId="77777777" w:rsidR="00A7435B" w:rsidRDefault="00A7435B" w:rsidP="00A7435B">
      <w:r>
        <w:t xml:space="preserve"> * Date: 3/1/2020</w:t>
      </w:r>
    </w:p>
    <w:p w14:paraId="4AECAD3C" w14:textId="77777777" w:rsidR="00A7435B" w:rsidRDefault="00A7435B" w:rsidP="00A7435B">
      <w:r>
        <w:t xml:space="preserve"> * Purpose: implement the Comparable&lt;T&gt; interface</w:t>
      </w:r>
    </w:p>
    <w:p w14:paraId="74BEA3AC" w14:textId="77777777" w:rsidR="00A7435B" w:rsidRDefault="00A7435B" w:rsidP="00A7435B">
      <w:r>
        <w:t xml:space="preserve"> * </w:t>
      </w:r>
    </w:p>
    <w:p w14:paraId="5099E542" w14:textId="77777777" w:rsidR="00A7435B" w:rsidRDefault="00A7435B" w:rsidP="00A7435B">
      <w:r>
        <w:t xml:space="preserve"> * PMR in README.txt</w:t>
      </w:r>
    </w:p>
    <w:p w14:paraId="3AFD04D8" w14:textId="77777777" w:rsidR="00A7435B" w:rsidRDefault="00A7435B" w:rsidP="00A7435B">
      <w:r>
        <w:t xml:space="preserve"> */</w:t>
      </w:r>
    </w:p>
    <w:p w14:paraId="17AFB394" w14:textId="77777777" w:rsidR="00A7435B" w:rsidRDefault="00A7435B" w:rsidP="00A7435B">
      <w:r>
        <w:t>public class MyScience3 extends Homework3</w:t>
      </w:r>
    </w:p>
    <w:p w14:paraId="4A88F7D3" w14:textId="77777777" w:rsidR="00A7435B" w:rsidRDefault="00A7435B" w:rsidP="00A7435B">
      <w:r>
        <w:t>{</w:t>
      </w:r>
    </w:p>
    <w:p w14:paraId="0398494D" w14:textId="77777777" w:rsidR="00A7435B" w:rsidRDefault="00A7435B" w:rsidP="00A7435B">
      <w:r>
        <w:tab/>
        <w:t>//constructor</w:t>
      </w:r>
    </w:p>
    <w:p w14:paraId="0440B4D1" w14:textId="77777777" w:rsidR="00A7435B" w:rsidRDefault="00A7435B" w:rsidP="00A7435B">
      <w:r>
        <w:tab/>
        <w:t>MyScience3()</w:t>
      </w:r>
    </w:p>
    <w:p w14:paraId="41655EFD" w14:textId="77777777" w:rsidR="00A7435B" w:rsidRDefault="00A7435B" w:rsidP="00A7435B">
      <w:r>
        <w:tab/>
        <w:t>{</w:t>
      </w:r>
    </w:p>
    <w:p w14:paraId="68F9D810" w14:textId="77777777" w:rsidR="00A7435B" w:rsidRDefault="00A7435B" w:rsidP="00A7435B"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14:paraId="53E2DAF1" w14:textId="77777777" w:rsidR="00A7435B" w:rsidRDefault="00A7435B" w:rsidP="00A7435B">
      <w:r>
        <w:tab/>
        <w:t>}</w:t>
      </w:r>
    </w:p>
    <w:p w14:paraId="40F6366D" w14:textId="77777777" w:rsidR="00A7435B" w:rsidRDefault="00A7435B" w:rsidP="00A7435B"/>
    <w:p w14:paraId="4092DC7F" w14:textId="77777777" w:rsidR="00A7435B" w:rsidRDefault="00A7435B" w:rsidP="00A7435B">
      <w:r>
        <w:tab/>
        <w:t>//implemented create assignment method</w:t>
      </w:r>
    </w:p>
    <w:p w14:paraId="5D21D95D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createAssignment</w:t>
      </w:r>
      <w:proofErr w:type="spellEnd"/>
      <w:r>
        <w:t>(</w:t>
      </w:r>
      <w:proofErr w:type="gramEnd"/>
      <w:r>
        <w:t xml:space="preserve">int p) </w:t>
      </w:r>
    </w:p>
    <w:p w14:paraId="769CADD5" w14:textId="77777777" w:rsidR="00A7435B" w:rsidRDefault="00A7435B" w:rsidP="00A7435B">
      <w:r>
        <w:tab/>
        <w:t>{</w:t>
      </w:r>
    </w:p>
    <w:p w14:paraId="73C5B78A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= </w:t>
      </w:r>
      <w:proofErr w:type="gramStart"/>
      <w:r>
        <w:t>p;</w:t>
      </w:r>
      <w:proofErr w:type="gramEnd"/>
    </w:p>
    <w:p w14:paraId="031F3062" w14:textId="77777777" w:rsidR="00A7435B" w:rsidRDefault="00A7435B" w:rsidP="00A7435B">
      <w:r>
        <w:tab/>
      </w:r>
      <w:r>
        <w:tab/>
      </w:r>
      <w:proofErr w:type="spellStart"/>
      <w:r>
        <w:t>typeHomework</w:t>
      </w:r>
      <w:proofErr w:type="spellEnd"/>
      <w:r>
        <w:t xml:space="preserve"> = "Science</w:t>
      </w:r>
      <w:proofErr w:type="gramStart"/>
      <w:r>
        <w:t>";</w:t>
      </w:r>
      <w:proofErr w:type="gramEnd"/>
    </w:p>
    <w:p w14:paraId="5E8FCDD5" w14:textId="77777777" w:rsidR="00A7435B" w:rsidRDefault="00A7435B" w:rsidP="00A7435B">
      <w:r>
        <w:tab/>
        <w:t>}</w:t>
      </w:r>
    </w:p>
    <w:p w14:paraId="4DD840FE" w14:textId="77777777" w:rsidR="00A7435B" w:rsidRDefault="00A7435B" w:rsidP="00A7435B"/>
    <w:p w14:paraId="7C422E3B" w14:textId="77777777" w:rsidR="00A7435B" w:rsidRDefault="00A7435B" w:rsidP="00A7435B">
      <w:r>
        <w:tab/>
        <w:t>//other methods</w:t>
      </w:r>
    </w:p>
    <w:p w14:paraId="11F48519" w14:textId="77777777" w:rsidR="00A7435B" w:rsidRDefault="00A7435B" w:rsidP="00A7435B">
      <w:r>
        <w:tab/>
        <w:t>//to string</w:t>
      </w:r>
    </w:p>
    <w:p w14:paraId="6CA2C6B4" w14:textId="77777777" w:rsidR="00A7435B" w:rsidRDefault="00A7435B" w:rsidP="00A7435B">
      <w:r>
        <w:tab/>
        <w:t xml:space="preserve">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3BADD131" w14:textId="77777777" w:rsidR="00A7435B" w:rsidRDefault="00A7435B" w:rsidP="00A7435B">
      <w:r>
        <w:tab/>
        <w:t>{</w:t>
      </w:r>
    </w:p>
    <w:p w14:paraId="163F0A90" w14:textId="77777777" w:rsidR="00A7435B" w:rsidRDefault="00A7435B" w:rsidP="00A7435B">
      <w:r>
        <w:tab/>
      </w:r>
      <w:r>
        <w:tab/>
        <w:t xml:space="preserve">return </w:t>
      </w:r>
      <w:proofErr w:type="spellStart"/>
      <w:r>
        <w:t>typeHomework</w:t>
      </w:r>
      <w:proofErr w:type="spellEnd"/>
      <w:r>
        <w:t xml:space="preserve"> + " - must read " + </w:t>
      </w:r>
      <w:proofErr w:type="spellStart"/>
      <w:r>
        <w:t>pagesRead</w:t>
      </w:r>
      <w:proofErr w:type="spellEnd"/>
      <w:r>
        <w:t xml:space="preserve"> + " pages</w:t>
      </w:r>
      <w:proofErr w:type="gramStart"/>
      <w:r>
        <w:t>";</w:t>
      </w:r>
      <w:proofErr w:type="gramEnd"/>
    </w:p>
    <w:p w14:paraId="0B84EDEA" w14:textId="77777777" w:rsidR="00A7435B" w:rsidRDefault="00A7435B" w:rsidP="00A7435B">
      <w:r>
        <w:tab/>
        <w:t>}</w:t>
      </w:r>
    </w:p>
    <w:p w14:paraId="05A7D4F2" w14:textId="77777777" w:rsidR="00A7435B" w:rsidRDefault="00A7435B" w:rsidP="00A7435B">
      <w:r>
        <w:tab/>
      </w:r>
    </w:p>
    <w:p w14:paraId="12A0FE77" w14:textId="77777777" w:rsidR="00A7435B" w:rsidRDefault="00A7435B" w:rsidP="00A7435B">
      <w:r>
        <w:tab/>
        <w:t xml:space="preserve">//implements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</w:t>
      </w:r>
    </w:p>
    <w:p w14:paraId="454ED7B3" w14:textId="77777777" w:rsidR="00A7435B" w:rsidRDefault="00A7435B" w:rsidP="00A7435B">
      <w:r>
        <w:tab/>
        <w:t xml:space="preserve">public void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</w:t>
      </w:r>
    </w:p>
    <w:p w14:paraId="7CB5B7E7" w14:textId="77777777" w:rsidR="00A7435B" w:rsidRDefault="00A7435B" w:rsidP="00A7435B">
      <w:r>
        <w:tab/>
        <w:t>{</w:t>
      </w:r>
    </w:p>
    <w:p w14:paraId="625D1CDD" w14:textId="77777777" w:rsidR="00A7435B" w:rsidRDefault="00A7435B" w:rsidP="00A7435B">
      <w:r>
        <w:tab/>
      </w:r>
      <w:r>
        <w:tab/>
      </w:r>
      <w:proofErr w:type="spellStart"/>
      <w:r>
        <w:t>pagesRead</w:t>
      </w:r>
      <w:proofErr w:type="spellEnd"/>
      <w:r>
        <w:t xml:space="preserve"> -= </w:t>
      </w:r>
      <w:proofErr w:type="gramStart"/>
      <w:r>
        <w:t>3;</w:t>
      </w:r>
      <w:proofErr w:type="gramEnd"/>
    </w:p>
    <w:p w14:paraId="2929458B" w14:textId="77777777" w:rsidR="00A7435B" w:rsidRDefault="00A7435B" w:rsidP="00A7435B">
      <w:r>
        <w:tab/>
        <w:t>}</w:t>
      </w:r>
    </w:p>
    <w:p w14:paraId="78FDD33C" w14:textId="2F5DB79E" w:rsidR="00A7435B" w:rsidRDefault="00A7435B" w:rsidP="00A7435B">
      <w:r>
        <w:t>}</w:t>
      </w:r>
    </w:p>
    <w:p w14:paraId="3E22C3AE" w14:textId="395A053C" w:rsidR="00A7435B" w:rsidRDefault="00A7435B" w:rsidP="00A7435B">
      <w:r>
        <w:t>PROCESSING</w:t>
      </w:r>
    </w:p>
    <w:p w14:paraId="378ED6F6" w14:textId="77777777" w:rsidR="00A7435B" w:rsidRDefault="00A7435B" w:rsidP="00A7435B">
      <w:r>
        <w:t>/*</w:t>
      </w:r>
    </w:p>
    <w:p w14:paraId="7DD96B76" w14:textId="77777777" w:rsidR="00A7435B" w:rsidRDefault="00A7435B" w:rsidP="00A7435B">
      <w:r>
        <w:t xml:space="preserve"> * By Anika Jallipalli</w:t>
      </w:r>
    </w:p>
    <w:p w14:paraId="18FC94BE" w14:textId="77777777" w:rsidR="00A7435B" w:rsidRDefault="00A7435B" w:rsidP="00A7435B">
      <w:r>
        <w:t xml:space="preserve"> * Date: 3/1/2020</w:t>
      </w:r>
    </w:p>
    <w:p w14:paraId="2CE2EEB4" w14:textId="77777777" w:rsidR="00A7435B" w:rsidRDefault="00A7435B" w:rsidP="00A7435B">
      <w:r>
        <w:t xml:space="preserve"> * Purpose: add an interface to process pages from your homework</w:t>
      </w:r>
    </w:p>
    <w:p w14:paraId="18EC3347" w14:textId="77777777" w:rsidR="00A7435B" w:rsidRDefault="00A7435B" w:rsidP="00A7435B">
      <w:r>
        <w:t xml:space="preserve"> * </w:t>
      </w:r>
    </w:p>
    <w:p w14:paraId="3877F400" w14:textId="77777777" w:rsidR="00A7435B" w:rsidRDefault="00A7435B" w:rsidP="00A7435B">
      <w:r>
        <w:t xml:space="preserve"> * PMR in README.txt</w:t>
      </w:r>
    </w:p>
    <w:p w14:paraId="6CD8693B" w14:textId="77777777" w:rsidR="00A7435B" w:rsidRDefault="00A7435B" w:rsidP="00A7435B">
      <w:r>
        <w:t xml:space="preserve"> */</w:t>
      </w:r>
    </w:p>
    <w:p w14:paraId="4549F658" w14:textId="77777777" w:rsidR="00A7435B" w:rsidRDefault="00A7435B" w:rsidP="00A7435B">
      <w:r>
        <w:t xml:space="preserve">public interface Processing </w:t>
      </w:r>
    </w:p>
    <w:p w14:paraId="417C55D3" w14:textId="77777777" w:rsidR="00A7435B" w:rsidRDefault="00A7435B" w:rsidP="00A7435B">
      <w:r>
        <w:lastRenderedPageBreak/>
        <w:t>{</w:t>
      </w:r>
    </w:p>
    <w:p w14:paraId="59F560E8" w14:textId="77777777" w:rsidR="00A7435B" w:rsidRDefault="00A7435B" w:rsidP="00A7435B">
      <w:r>
        <w:tab/>
        <w:t>//methods</w:t>
      </w:r>
    </w:p>
    <w:p w14:paraId="35939BA5" w14:textId="77777777" w:rsidR="00A7435B" w:rsidRDefault="00A7435B" w:rsidP="00A7435B">
      <w:r>
        <w:tab/>
        <w:t xml:space="preserve">void </w:t>
      </w:r>
      <w:proofErr w:type="spellStart"/>
      <w:proofErr w:type="gramStart"/>
      <w:r>
        <w:t>doReading</w:t>
      </w:r>
      <w:proofErr w:type="spellEnd"/>
      <w:r>
        <w:t>(</w:t>
      </w:r>
      <w:proofErr w:type="gramEnd"/>
      <w:r>
        <w:t>);</w:t>
      </w:r>
    </w:p>
    <w:p w14:paraId="4D87AAA9" w14:textId="7AC6C9FA" w:rsidR="00A7435B" w:rsidRDefault="00A7435B" w:rsidP="00A7435B">
      <w:r>
        <w:t>}</w:t>
      </w:r>
    </w:p>
    <w:p w14:paraId="4B1F1113" w14:textId="17975A2C" w:rsidR="00A7435B" w:rsidRDefault="00A7435B" w:rsidP="00A7435B">
      <w:pPr>
        <w:tabs>
          <w:tab w:val="left" w:pos="2775"/>
        </w:tabs>
      </w:pPr>
      <w:r>
        <w:t>TESTHOMEWORK3</w:t>
      </w:r>
      <w:r>
        <w:tab/>
      </w:r>
    </w:p>
    <w:p w14:paraId="704EA97D" w14:textId="77777777" w:rsidR="00A7435B" w:rsidRDefault="00A7435B" w:rsidP="00A7435B">
      <w:pPr>
        <w:tabs>
          <w:tab w:val="left" w:pos="2775"/>
        </w:tabs>
      </w:pPr>
      <w:r>
        <w:t xml:space="preserve">import </w:t>
      </w:r>
      <w:proofErr w:type="spellStart"/>
      <w:r>
        <w:t>java.util</w:t>
      </w:r>
      <w:proofErr w:type="spellEnd"/>
      <w:r>
        <w:t>.</w:t>
      </w:r>
      <w:proofErr w:type="gramStart"/>
      <w:r>
        <w:t>*;</w:t>
      </w:r>
      <w:proofErr w:type="gramEnd"/>
    </w:p>
    <w:p w14:paraId="14C905A4" w14:textId="77777777" w:rsidR="00A7435B" w:rsidRDefault="00A7435B" w:rsidP="00A7435B">
      <w:pPr>
        <w:tabs>
          <w:tab w:val="left" w:pos="2775"/>
        </w:tabs>
      </w:pPr>
    </w:p>
    <w:p w14:paraId="7EEA2756" w14:textId="77777777" w:rsidR="00A7435B" w:rsidRDefault="00A7435B" w:rsidP="00A7435B">
      <w:pPr>
        <w:tabs>
          <w:tab w:val="left" w:pos="2775"/>
        </w:tabs>
      </w:pPr>
    </w:p>
    <w:p w14:paraId="77F4085F" w14:textId="77777777" w:rsidR="00A7435B" w:rsidRDefault="00A7435B" w:rsidP="00A7435B">
      <w:pPr>
        <w:tabs>
          <w:tab w:val="left" w:pos="2775"/>
        </w:tabs>
      </w:pPr>
      <w:r>
        <w:t>/*</w:t>
      </w:r>
    </w:p>
    <w:p w14:paraId="67F227B6" w14:textId="77777777" w:rsidR="00A7435B" w:rsidRDefault="00A7435B" w:rsidP="00A7435B">
      <w:pPr>
        <w:tabs>
          <w:tab w:val="left" w:pos="2775"/>
        </w:tabs>
      </w:pPr>
      <w:r>
        <w:t xml:space="preserve"> * By Anika Jallipalli</w:t>
      </w:r>
    </w:p>
    <w:p w14:paraId="4FEA4D0E" w14:textId="77777777" w:rsidR="00A7435B" w:rsidRDefault="00A7435B" w:rsidP="00A7435B">
      <w:pPr>
        <w:tabs>
          <w:tab w:val="left" w:pos="2775"/>
        </w:tabs>
      </w:pPr>
      <w:r>
        <w:t xml:space="preserve"> * Date: 3/1/2020</w:t>
      </w:r>
    </w:p>
    <w:p w14:paraId="6A9AE70D" w14:textId="77777777" w:rsidR="00A7435B" w:rsidRDefault="00A7435B" w:rsidP="00A7435B">
      <w:pPr>
        <w:tabs>
          <w:tab w:val="left" w:pos="2775"/>
        </w:tabs>
      </w:pPr>
      <w:r>
        <w:t xml:space="preserve"> * Purpose: implement the Comparable&lt;T&gt; interface</w:t>
      </w:r>
    </w:p>
    <w:p w14:paraId="539EDD2D" w14:textId="77777777" w:rsidR="00A7435B" w:rsidRDefault="00A7435B" w:rsidP="00A7435B">
      <w:pPr>
        <w:tabs>
          <w:tab w:val="left" w:pos="2775"/>
        </w:tabs>
      </w:pPr>
      <w:r>
        <w:t xml:space="preserve"> * </w:t>
      </w:r>
    </w:p>
    <w:p w14:paraId="1097E011" w14:textId="77777777" w:rsidR="00A7435B" w:rsidRDefault="00A7435B" w:rsidP="00A7435B">
      <w:pPr>
        <w:tabs>
          <w:tab w:val="left" w:pos="2775"/>
        </w:tabs>
      </w:pPr>
      <w:r>
        <w:t xml:space="preserve"> * PMR in README.txt</w:t>
      </w:r>
    </w:p>
    <w:p w14:paraId="2D7BA20D" w14:textId="77777777" w:rsidR="00A7435B" w:rsidRDefault="00A7435B" w:rsidP="00A7435B">
      <w:pPr>
        <w:tabs>
          <w:tab w:val="left" w:pos="2775"/>
        </w:tabs>
      </w:pPr>
      <w:r>
        <w:t xml:space="preserve"> */</w:t>
      </w:r>
    </w:p>
    <w:p w14:paraId="7B049733" w14:textId="77777777" w:rsidR="00A7435B" w:rsidRDefault="00A7435B" w:rsidP="00A7435B">
      <w:pPr>
        <w:tabs>
          <w:tab w:val="left" w:pos="2775"/>
        </w:tabs>
      </w:pPr>
      <w:r>
        <w:t xml:space="preserve">public class TestHomework3 </w:t>
      </w:r>
    </w:p>
    <w:p w14:paraId="7A296E7E" w14:textId="77777777" w:rsidR="00A7435B" w:rsidRDefault="00A7435B" w:rsidP="00A7435B">
      <w:pPr>
        <w:tabs>
          <w:tab w:val="left" w:pos="2775"/>
        </w:tabs>
      </w:pPr>
      <w:r>
        <w:t>{</w:t>
      </w:r>
    </w:p>
    <w:p w14:paraId="2280D86D" w14:textId="77777777" w:rsidR="00A7435B" w:rsidRDefault="00A7435B" w:rsidP="00A7435B">
      <w:pPr>
        <w:tabs>
          <w:tab w:val="left" w:pos="2775"/>
        </w:tabs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43FBA2CB" w14:textId="77777777" w:rsidR="00A7435B" w:rsidRDefault="00A7435B" w:rsidP="00A7435B">
      <w:pPr>
        <w:tabs>
          <w:tab w:val="left" w:pos="2775"/>
        </w:tabs>
      </w:pPr>
      <w:r>
        <w:tab/>
        <w:t>{</w:t>
      </w:r>
    </w:p>
    <w:p w14:paraId="27A10D61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 xml:space="preserve">//create the </w:t>
      </w:r>
      <w:proofErr w:type="spellStart"/>
      <w:r>
        <w:t>arraylist</w:t>
      </w:r>
      <w:proofErr w:type="spellEnd"/>
    </w:p>
    <w:p w14:paraId="688B0E97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 xml:space="preserve">List&lt;Homework3&gt; homework = new </w:t>
      </w:r>
      <w:proofErr w:type="spellStart"/>
      <w:r>
        <w:t>ArrayList</w:t>
      </w:r>
      <w:proofErr w:type="spellEnd"/>
      <w:r>
        <w:t>&lt;Homework3</w:t>
      </w:r>
      <w:proofErr w:type="gramStart"/>
      <w:r>
        <w:t>&gt;(</w:t>
      </w:r>
      <w:proofErr w:type="gramEnd"/>
      <w:r>
        <w:t>);</w:t>
      </w:r>
    </w:p>
    <w:p w14:paraId="39BB9438" w14:textId="77777777" w:rsidR="00A7435B" w:rsidRDefault="00A7435B" w:rsidP="00A7435B">
      <w:pPr>
        <w:tabs>
          <w:tab w:val="left" w:pos="2775"/>
        </w:tabs>
      </w:pPr>
    </w:p>
    <w:p w14:paraId="6C31E841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//create each homework element</w:t>
      </w:r>
    </w:p>
    <w:p w14:paraId="51A8037E" w14:textId="77777777" w:rsidR="00A7435B" w:rsidRDefault="00A7435B" w:rsidP="00A7435B">
      <w:pPr>
        <w:tabs>
          <w:tab w:val="left" w:pos="2775"/>
        </w:tabs>
      </w:pPr>
      <w:r>
        <w:lastRenderedPageBreak/>
        <w:tab/>
      </w:r>
      <w:r>
        <w:tab/>
        <w:t>MyMath3 math = new MyMath3(</w:t>
      </w:r>
      <w:proofErr w:type="gramStart"/>
      <w:r>
        <w:t>);</w:t>
      </w:r>
      <w:proofErr w:type="gramEnd"/>
    </w:p>
    <w:p w14:paraId="359AD89C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proofErr w:type="gramStart"/>
      <w:r>
        <w:t>math.createAssignment</w:t>
      </w:r>
      <w:proofErr w:type="spellEnd"/>
      <w:proofErr w:type="gramEnd"/>
      <w:r>
        <w:t>(4);</w:t>
      </w:r>
    </w:p>
    <w:p w14:paraId="1074985D" w14:textId="77777777" w:rsidR="00A7435B" w:rsidRDefault="00A7435B" w:rsidP="00A7435B">
      <w:pPr>
        <w:tabs>
          <w:tab w:val="left" w:pos="2775"/>
        </w:tabs>
      </w:pPr>
    </w:p>
    <w:p w14:paraId="6405EA65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MyScience3 science = new MyScience3(</w:t>
      </w:r>
      <w:proofErr w:type="gramStart"/>
      <w:r>
        <w:t>);</w:t>
      </w:r>
      <w:proofErr w:type="gramEnd"/>
    </w:p>
    <w:p w14:paraId="51FE10E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proofErr w:type="gramStart"/>
      <w:r>
        <w:t>science.createAssignment</w:t>
      </w:r>
      <w:proofErr w:type="spellEnd"/>
      <w:proofErr w:type="gramEnd"/>
      <w:r>
        <w:t>(6);</w:t>
      </w:r>
    </w:p>
    <w:p w14:paraId="1ADAB965" w14:textId="77777777" w:rsidR="00A7435B" w:rsidRDefault="00A7435B" w:rsidP="00A7435B">
      <w:pPr>
        <w:tabs>
          <w:tab w:val="left" w:pos="2775"/>
        </w:tabs>
      </w:pPr>
    </w:p>
    <w:p w14:paraId="540724DE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 xml:space="preserve">MyEnglish3 </w:t>
      </w:r>
      <w:proofErr w:type="spellStart"/>
      <w:r>
        <w:t>english</w:t>
      </w:r>
      <w:proofErr w:type="spellEnd"/>
      <w:r>
        <w:t xml:space="preserve"> = new MyEnglish3(</w:t>
      </w:r>
      <w:proofErr w:type="gramStart"/>
      <w:r>
        <w:t>);</w:t>
      </w:r>
      <w:proofErr w:type="gramEnd"/>
    </w:p>
    <w:p w14:paraId="311E35EF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proofErr w:type="gramStart"/>
      <w:r>
        <w:t>english.createAssignment</w:t>
      </w:r>
      <w:proofErr w:type="spellEnd"/>
      <w:proofErr w:type="gramEnd"/>
      <w:r>
        <w:t>(4);</w:t>
      </w:r>
    </w:p>
    <w:p w14:paraId="6F07F121" w14:textId="77777777" w:rsidR="00A7435B" w:rsidRDefault="00A7435B" w:rsidP="00A7435B">
      <w:pPr>
        <w:tabs>
          <w:tab w:val="left" w:pos="2775"/>
        </w:tabs>
      </w:pPr>
    </w:p>
    <w:p w14:paraId="1EBA80FE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MyJava3 java = new MyJava3(</w:t>
      </w:r>
      <w:proofErr w:type="gramStart"/>
      <w:r>
        <w:t>);</w:t>
      </w:r>
      <w:proofErr w:type="gramEnd"/>
    </w:p>
    <w:p w14:paraId="73F34971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proofErr w:type="gramStart"/>
      <w:r>
        <w:t>java.createAssignment</w:t>
      </w:r>
      <w:proofErr w:type="spellEnd"/>
      <w:proofErr w:type="gramEnd"/>
      <w:r>
        <w:t>(5);</w:t>
      </w:r>
    </w:p>
    <w:p w14:paraId="57556498" w14:textId="77777777" w:rsidR="00A7435B" w:rsidRDefault="00A7435B" w:rsidP="00A7435B">
      <w:pPr>
        <w:tabs>
          <w:tab w:val="left" w:pos="2775"/>
        </w:tabs>
      </w:pPr>
    </w:p>
    <w:p w14:paraId="0200EE78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//add each homework element</w:t>
      </w:r>
    </w:p>
    <w:p w14:paraId="78C91D80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homework.add</w:t>
      </w:r>
      <w:proofErr w:type="spellEnd"/>
      <w:r>
        <w:t>(math</w:t>
      </w:r>
      <w:proofErr w:type="gramStart"/>
      <w:r>
        <w:t>);</w:t>
      </w:r>
      <w:proofErr w:type="gramEnd"/>
    </w:p>
    <w:p w14:paraId="567DA246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homework.add</w:t>
      </w:r>
      <w:proofErr w:type="spellEnd"/>
      <w:r>
        <w:t>(science</w:t>
      </w:r>
      <w:proofErr w:type="gramStart"/>
      <w:r>
        <w:t>);</w:t>
      </w:r>
      <w:proofErr w:type="gramEnd"/>
    </w:p>
    <w:p w14:paraId="2CC7420E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homework.add</w:t>
      </w:r>
      <w:proofErr w:type="spellEnd"/>
      <w:r>
        <w:t>(</w:t>
      </w:r>
      <w:proofErr w:type="spellStart"/>
      <w:r>
        <w:t>english</w:t>
      </w:r>
      <w:proofErr w:type="spellEnd"/>
      <w:proofErr w:type="gramStart"/>
      <w:r>
        <w:t>);</w:t>
      </w:r>
      <w:proofErr w:type="gramEnd"/>
    </w:p>
    <w:p w14:paraId="733DD8C4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homework.add</w:t>
      </w:r>
      <w:proofErr w:type="spellEnd"/>
      <w:r>
        <w:t>(java</w:t>
      </w:r>
      <w:proofErr w:type="gramStart"/>
      <w:r>
        <w:t>);</w:t>
      </w:r>
      <w:proofErr w:type="gramEnd"/>
    </w:p>
    <w:p w14:paraId="26B1D48F" w14:textId="77777777" w:rsidR="00A7435B" w:rsidRDefault="00A7435B" w:rsidP="00A7435B">
      <w:pPr>
        <w:tabs>
          <w:tab w:val="left" w:pos="2775"/>
        </w:tabs>
      </w:pPr>
    </w:p>
    <w:p w14:paraId="0F344772" w14:textId="77777777" w:rsidR="00A7435B" w:rsidRDefault="00A7435B" w:rsidP="00A7435B">
      <w:pPr>
        <w:tabs>
          <w:tab w:val="left" w:pos="2775"/>
        </w:tabs>
      </w:pPr>
    </w:p>
    <w:p w14:paraId="63A59D8E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//print out results</w:t>
      </w:r>
    </w:p>
    <w:p w14:paraId="639A32D1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gramStart"/>
      <w:r>
        <w:t>for(</w:t>
      </w:r>
      <w:proofErr w:type="gramEnd"/>
      <w:r>
        <w:t>Homework3 assignment : homework)</w:t>
      </w:r>
    </w:p>
    <w:p w14:paraId="2D9C5AC9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{</w:t>
      </w:r>
    </w:p>
    <w:p w14:paraId="6253A935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assignment</w:t>
      </w:r>
      <w:proofErr w:type="gramStart"/>
      <w:r>
        <w:t>);</w:t>
      </w:r>
      <w:proofErr w:type="gramEnd"/>
    </w:p>
    <w:p w14:paraId="3E8F4E70" w14:textId="77777777" w:rsidR="00A7435B" w:rsidRDefault="00A7435B" w:rsidP="00A7435B">
      <w:pPr>
        <w:tabs>
          <w:tab w:val="left" w:pos="2775"/>
        </w:tabs>
      </w:pPr>
      <w:r>
        <w:lastRenderedPageBreak/>
        <w:tab/>
      </w:r>
      <w:r>
        <w:tab/>
        <w:t>}</w:t>
      </w:r>
    </w:p>
    <w:p w14:paraId="1AC10604" w14:textId="77777777" w:rsidR="00A7435B" w:rsidRDefault="00A7435B" w:rsidP="00A7435B">
      <w:pPr>
        <w:tabs>
          <w:tab w:val="left" w:pos="2775"/>
        </w:tabs>
      </w:pPr>
    </w:p>
    <w:p w14:paraId="7A108D6F" w14:textId="77777777" w:rsidR="00A7435B" w:rsidRDefault="00A7435B" w:rsidP="00A7435B">
      <w:pPr>
        <w:tabs>
          <w:tab w:val="left" w:pos="2775"/>
        </w:tabs>
      </w:pPr>
    </w:p>
    <w:p w14:paraId="680ECE30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//sort the homework from least to greatest reading</w:t>
      </w:r>
    </w:p>
    <w:p w14:paraId="1B08F2D0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Collections.sort</w:t>
      </w:r>
      <w:proofErr w:type="spellEnd"/>
      <w:r>
        <w:t>(homework</w:t>
      </w:r>
      <w:proofErr w:type="gramStart"/>
      <w:r>
        <w:t>);</w:t>
      </w:r>
      <w:proofErr w:type="gramEnd"/>
    </w:p>
    <w:p w14:paraId="4157D434" w14:textId="77777777" w:rsidR="00A7435B" w:rsidRDefault="00A7435B" w:rsidP="00A7435B">
      <w:pPr>
        <w:tabs>
          <w:tab w:val="left" w:pos="2775"/>
        </w:tabs>
      </w:pPr>
    </w:p>
    <w:p w14:paraId="6174A309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529F696F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System.out.println</w:t>
      </w:r>
      <w:proofErr w:type="spellEnd"/>
      <w:r>
        <w:t>("Sorted Homework"</w:t>
      </w:r>
      <w:proofErr w:type="gramStart"/>
      <w:r>
        <w:t>);</w:t>
      </w:r>
      <w:proofErr w:type="gramEnd"/>
    </w:p>
    <w:p w14:paraId="489CA702" w14:textId="77777777" w:rsidR="00A7435B" w:rsidRDefault="00A7435B" w:rsidP="00A7435B">
      <w:pPr>
        <w:tabs>
          <w:tab w:val="left" w:pos="2775"/>
        </w:tabs>
      </w:pPr>
    </w:p>
    <w:p w14:paraId="3CBFCFD8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//print out sorted homework</w:t>
      </w:r>
    </w:p>
    <w:p w14:paraId="25955C5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gramStart"/>
      <w:r>
        <w:t>for(</w:t>
      </w:r>
      <w:proofErr w:type="gramEnd"/>
      <w:r>
        <w:t>Homework3 assignment : homework)</w:t>
      </w:r>
    </w:p>
    <w:p w14:paraId="6E03A13C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{</w:t>
      </w:r>
    </w:p>
    <w:p w14:paraId="1C4D66C5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assignment</w:t>
      </w:r>
      <w:proofErr w:type="gramStart"/>
      <w:r>
        <w:t>);</w:t>
      </w:r>
      <w:proofErr w:type="gramEnd"/>
    </w:p>
    <w:p w14:paraId="606C63AA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}</w:t>
      </w:r>
    </w:p>
    <w:p w14:paraId="39385144" w14:textId="77777777" w:rsidR="00A7435B" w:rsidRDefault="00A7435B" w:rsidP="00A7435B">
      <w:pPr>
        <w:tabs>
          <w:tab w:val="left" w:pos="2775"/>
        </w:tabs>
      </w:pPr>
    </w:p>
    <w:p w14:paraId="409275BF" w14:textId="77777777" w:rsidR="00A7435B" w:rsidRDefault="00A7435B" w:rsidP="00A7435B">
      <w:pPr>
        <w:tabs>
          <w:tab w:val="left" w:pos="2775"/>
        </w:tabs>
      </w:pPr>
    </w:p>
    <w:p w14:paraId="4DBBE445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//check for assignments with equal value</w:t>
      </w:r>
    </w:p>
    <w:p w14:paraId="3C311AA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2D7A47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spellStart"/>
      <w:r>
        <w:t>System.out.println</w:t>
      </w:r>
      <w:proofErr w:type="spellEnd"/>
      <w:r>
        <w:t>("Equal sized assignments"</w:t>
      </w:r>
      <w:proofErr w:type="gramStart"/>
      <w:r>
        <w:t>);</w:t>
      </w:r>
      <w:proofErr w:type="gramEnd"/>
    </w:p>
    <w:p w14:paraId="65CCA352" w14:textId="77777777" w:rsidR="00A7435B" w:rsidRDefault="00A7435B" w:rsidP="00A7435B">
      <w:pPr>
        <w:tabs>
          <w:tab w:val="left" w:pos="2775"/>
        </w:tabs>
      </w:pPr>
    </w:p>
    <w:p w14:paraId="76A26EEE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 xml:space="preserve">List&lt;String&gt; combos = new </w:t>
      </w:r>
      <w:proofErr w:type="spellStart"/>
      <w:r>
        <w:t>ArrayList</w:t>
      </w:r>
      <w:proofErr w:type="spellEnd"/>
      <w:r>
        <w:t>&lt;String</w:t>
      </w:r>
      <w:proofErr w:type="gramStart"/>
      <w:r>
        <w:t>&gt;(</w:t>
      </w:r>
      <w:proofErr w:type="gramEnd"/>
      <w:r>
        <w:t>);</w:t>
      </w:r>
    </w:p>
    <w:p w14:paraId="5086A11D" w14:textId="77777777" w:rsidR="00A7435B" w:rsidRDefault="00A7435B" w:rsidP="00A7435B">
      <w:pPr>
        <w:tabs>
          <w:tab w:val="left" w:pos="2775"/>
        </w:tabs>
      </w:pPr>
    </w:p>
    <w:p w14:paraId="57DFAABA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homework.size</w:t>
      </w:r>
      <w:proofErr w:type="spellEnd"/>
      <w:r>
        <w:t xml:space="preserve">(); </w:t>
      </w:r>
      <w:proofErr w:type="spellStart"/>
      <w:r>
        <w:t>i</w:t>
      </w:r>
      <w:proofErr w:type="spellEnd"/>
      <w:r>
        <w:t>++)</w:t>
      </w:r>
    </w:p>
    <w:p w14:paraId="3AA58F91" w14:textId="77777777" w:rsidR="00A7435B" w:rsidRDefault="00A7435B" w:rsidP="00A7435B">
      <w:pPr>
        <w:tabs>
          <w:tab w:val="left" w:pos="2775"/>
        </w:tabs>
      </w:pPr>
      <w:r>
        <w:lastRenderedPageBreak/>
        <w:tab/>
      </w:r>
      <w:r>
        <w:tab/>
        <w:t>{</w:t>
      </w:r>
    </w:p>
    <w:p w14:paraId="7C817A06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proofErr w:type="gramStart"/>
      <w:r>
        <w:t>for(</w:t>
      </w:r>
      <w:proofErr w:type="gramEnd"/>
      <w:r>
        <w:t xml:space="preserve">int j = 0; j &lt; </w:t>
      </w:r>
      <w:proofErr w:type="spellStart"/>
      <w:r>
        <w:t>homework.size</w:t>
      </w:r>
      <w:proofErr w:type="spellEnd"/>
      <w:r>
        <w:t xml:space="preserve">(); </w:t>
      </w:r>
      <w:proofErr w:type="spellStart"/>
      <w:r>
        <w:t>j++</w:t>
      </w:r>
      <w:proofErr w:type="spellEnd"/>
      <w:r>
        <w:t>)</w:t>
      </w:r>
    </w:p>
    <w:p w14:paraId="0E333BE8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  <w:t>{</w:t>
      </w:r>
    </w:p>
    <w:p w14:paraId="5E8DF358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gramEnd"/>
      <w:r>
        <w:t xml:space="preserve">j != </w:t>
      </w:r>
      <w:proofErr w:type="spellStart"/>
      <w:r>
        <w:t>i</w:t>
      </w:r>
      <w:proofErr w:type="spellEnd"/>
      <w:r>
        <w:t>)</w:t>
      </w:r>
    </w:p>
    <w:p w14:paraId="06BD5C6D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  <w:t>{</w:t>
      </w:r>
    </w:p>
    <w:p w14:paraId="298F72D4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  <w:t>if</w:t>
      </w:r>
      <w:proofErr w:type="gramStart"/>
      <w:r>
        <w:t>(!</w:t>
      </w:r>
      <w:proofErr w:type="spellStart"/>
      <w:r>
        <w:t>combos</w:t>
      </w:r>
      <w:proofErr w:type="gramEnd"/>
      <w:r>
        <w:t>.contains</w:t>
      </w:r>
      <w:proofErr w:type="spellEnd"/>
      <w:r>
        <w:t>(</w:t>
      </w:r>
      <w:proofErr w:type="spellStart"/>
      <w:r>
        <w:t>homework.get</w:t>
      </w:r>
      <w:proofErr w:type="spellEnd"/>
      <w:r>
        <w:t>(</w:t>
      </w:r>
      <w:proofErr w:type="spellStart"/>
      <w:r>
        <w:t>i</w:t>
      </w:r>
      <w:proofErr w:type="spellEnd"/>
      <w:r>
        <w:t xml:space="preserve">) + " " + </w:t>
      </w:r>
      <w:proofErr w:type="spellStart"/>
      <w:r>
        <w:t>homework.get</w:t>
      </w:r>
      <w:proofErr w:type="spellEnd"/>
      <w:r>
        <w:t>(j)) &amp;&amp; !</w:t>
      </w:r>
      <w:proofErr w:type="spellStart"/>
      <w:r>
        <w:t>combos.contains</w:t>
      </w:r>
      <w:proofErr w:type="spellEnd"/>
      <w:r>
        <w:t>(</w:t>
      </w:r>
      <w:proofErr w:type="spellStart"/>
      <w:r>
        <w:t>homework.get</w:t>
      </w:r>
      <w:proofErr w:type="spellEnd"/>
      <w:r>
        <w:t xml:space="preserve">(j) + " " + </w:t>
      </w:r>
      <w:proofErr w:type="spellStart"/>
      <w:r>
        <w:t>homework.get</w:t>
      </w:r>
      <w:proofErr w:type="spellEnd"/>
      <w:r>
        <w:t>(</w:t>
      </w:r>
      <w:proofErr w:type="spellStart"/>
      <w:r>
        <w:t>i</w:t>
      </w:r>
      <w:proofErr w:type="spellEnd"/>
      <w:r>
        <w:t>)))</w:t>
      </w:r>
    </w:p>
    <w:p w14:paraId="7F34EF7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  <w:t>{</w:t>
      </w:r>
    </w:p>
    <w:p w14:paraId="2CD3171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homework.get</w:t>
      </w:r>
      <w:proofErr w:type="spellEnd"/>
      <w:r>
        <w:t>(</w:t>
      </w:r>
      <w:proofErr w:type="spellStart"/>
      <w:r>
        <w:t>i</w:t>
      </w:r>
      <w:proofErr w:type="spellEnd"/>
      <w:proofErr w:type="gramStart"/>
      <w:r>
        <w:t>).</w:t>
      </w:r>
      <w:proofErr w:type="spellStart"/>
      <w:r>
        <w:t>compareTo</w:t>
      </w:r>
      <w:proofErr w:type="spellEnd"/>
      <w:proofErr w:type="gramEnd"/>
      <w:r>
        <w:t>(</w:t>
      </w:r>
      <w:proofErr w:type="spellStart"/>
      <w:r>
        <w:t>homework.get</w:t>
      </w:r>
      <w:proofErr w:type="spellEnd"/>
      <w:r>
        <w:t>(j)) == 0)</w:t>
      </w:r>
    </w:p>
    <w:p w14:paraId="3928F6F7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>{</w:t>
      </w:r>
    </w:p>
    <w:p w14:paraId="73972B02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The homework for " + </w:t>
      </w:r>
      <w:proofErr w:type="spellStart"/>
      <w:r>
        <w:t>homework.get</w:t>
      </w:r>
      <w:proofErr w:type="spellEnd"/>
      <w:r>
        <w:t>(</w:t>
      </w:r>
      <w:proofErr w:type="spellStart"/>
      <w:r>
        <w:t>i</w:t>
      </w:r>
      <w:proofErr w:type="spellEnd"/>
      <w:proofErr w:type="gramStart"/>
      <w:r>
        <w:t>).</w:t>
      </w:r>
      <w:proofErr w:type="spellStart"/>
      <w:r>
        <w:t>typeHomework</w:t>
      </w:r>
      <w:proofErr w:type="spellEnd"/>
      <w:proofErr w:type="gramEnd"/>
      <w:r>
        <w:t xml:space="preserve"> + " and " + </w:t>
      </w:r>
      <w:proofErr w:type="spellStart"/>
      <w:r>
        <w:t>homework.get</w:t>
      </w:r>
      <w:proofErr w:type="spellEnd"/>
      <w:r>
        <w:t>(j).</w:t>
      </w:r>
      <w:proofErr w:type="spellStart"/>
      <w:r>
        <w:t>typeHomework</w:t>
      </w:r>
      <w:proofErr w:type="spellEnd"/>
      <w:r>
        <w:t xml:space="preserve"> + " are the same number of pages");</w:t>
      </w:r>
    </w:p>
    <w:p w14:paraId="0959DE4C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ombos.add</w:t>
      </w:r>
      <w:proofErr w:type="spellEnd"/>
      <w:r>
        <w:t>(</w:t>
      </w:r>
      <w:proofErr w:type="spellStart"/>
      <w:r>
        <w:t>homework.get</w:t>
      </w:r>
      <w:proofErr w:type="spellEnd"/>
      <w:r>
        <w:t>(</w:t>
      </w:r>
      <w:proofErr w:type="spellStart"/>
      <w:r>
        <w:t>i</w:t>
      </w:r>
      <w:proofErr w:type="spellEnd"/>
      <w:r>
        <w:t xml:space="preserve">) + " " + </w:t>
      </w:r>
      <w:proofErr w:type="spellStart"/>
      <w:r>
        <w:t>homework.get</w:t>
      </w:r>
      <w:proofErr w:type="spellEnd"/>
      <w:r>
        <w:t>(j)</w:t>
      </w:r>
      <w:proofErr w:type="gramStart"/>
      <w:r>
        <w:t>);</w:t>
      </w:r>
      <w:proofErr w:type="gramEnd"/>
    </w:p>
    <w:p w14:paraId="57B1B2BE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5723188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</w:r>
      <w:r>
        <w:tab/>
        <w:t>}</w:t>
      </w:r>
    </w:p>
    <w:p w14:paraId="78702C3C" w14:textId="77777777" w:rsidR="00A7435B" w:rsidRDefault="00A7435B" w:rsidP="00A7435B">
      <w:pPr>
        <w:tabs>
          <w:tab w:val="left" w:pos="2775"/>
        </w:tabs>
      </w:pPr>
    </w:p>
    <w:p w14:paraId="025DE10D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</w:r>
      <w:r>
        <w:tab/>
        <w:t>}</w:t>
      </w:r>
    </w:p>
    <w:p w14:paraId="668F6EE3" w14:textId="77777777" w:rsidR="00A7435B" w:rsidRDefault="00A7435B" w:rsidP="00A7435B">
      <w:pPr>
        <w:tabs>
          <w:tab w:val="left" w:pos="2775"/>
        </w:tabs>
      </w:pPr>
      <w:r>
        <w:tab/>
      </w:r>
      <w:r>
        <w:tab/>
      </w:r>
      <w:r>
        <w:tab/>
        <w:t>}</w:t>
      </w:r>
    </w:p>
    <w:p w14:paraId="279DD907" w14:textId="77777777" w:rsidR="00A7435B" w:rsidRDefault="00A7435B" w:rsidP="00A7435B">
      <w:pPr>
        <w:tabs>
          <w:tab w:val="left" w:pos="2775"/>
        </w:tabs>
      </w:pPr>
      <w:r>
        <w:tab/>
      </w:r>
      <w:r>
        <w:tab/>
        <w:t>}</w:t>
      </w:r>
    </w:p>
    <w:p w14:paraId="6D9BB4DC" w14:textId="77777777" w:rsidR="00A7435B" w:rsidRDefault="00A7435B" w:rsidP="00A7435B">
      <w:pPr>
        <w:tabs>
          <w:tab w:val="left" w:pos="2775"/>
        </w:tabs>
      </w:pPr>
    </w:p>
    <w:p w14:paraId="09765B87" w14:textId="77777777" w:rsidR="00A7435B" w:rsidRDefault="00A7435B" w:rsidP="00A7435B">
      <w:pPr>
        <w:tabs>
          <w:tab w:val="left" w:pos="2775"/>
        </w:tabs>
      </w:pPr>
    </w:p>
    <w:p w14:paraId="1CA20A69" w14:textId="77777777" w:rsidR="00A7435B" w:rsidRDefault="00A7435B" w:rsidP="00A7435B">
      <w:pPr>
        <w:tabs>
          <w:tab w:val="left" w:pos="2775"/>
        </w:tabs>
      </w:pPr>
      <w:r>
        <w:tab/>
        <w:t>}</w:t>
      </w:r>
    </w:p>
    <w:p w14:paraId="246B1643" w14:textId="0F7612BF" w:rsidR="00A7435B" w:rsidRDefault="00A7435B" w:rsidP="00A7435B">
      <w:pPr>
        <w:tabs>
          <w:tab w:val="left" w:pos="2775"/>
        </w:tabs>
      </w:pPr>
      <w:r>
        <w:t>}</w:t>
      </w:r>
    </w:p>
    <w:p w14:paraId="10C213B1" w14:textId="77777777" w:rsidR="00A7435B" w:rsidRPr="00A7435B" w:rsidRDefault="00A7435B" w:rsidP="00A7435B"/>
    <w:sectPr w:rsidR="00A7435B" w:rsidRPr="00A74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DAyMQExDY2NlXSUglOLizPz80AKDGsB9EbTPiwAAAA="/>
  </w:docVars>
  <w:rsids>
    <w:rsidRoot w:val="00A7435B"/>
    <w:rsid w:val="00A7435B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5BF44"/>
  <w15:chartTrackingRefBased/>
  <w15:docId w15:val="{ADF6C3E6-DFDF-4890-BED4-A1DE8C66E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DFFC56-67A6-4954-B8C0-A07A4262A0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F936D3-CA81-4ECC-A3D9-FE72E29FAA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BE7906-9E56-46D2-B5ED-10D4D57423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761</Words>
  <Characters>4342</Characters>
  <Application>Microsoft Office Word</Application>
  <DocSecurity>0</DocSecurity>
  <Lines>36</Lines>
  <Paragraphs>10</Paragraphs>
  <ScaleCrop>false</ScaleCrop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3-02T02:37:00Z</dcterms:created>
  <dcterms:modified xsi:type="dcterms:W3CDTF">2020-03-02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